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r>
        <w:t xml:space="preserve"> </w:t>
      </w:r>
      <w:r>
        <w:t xml:space="preserve">-</w:t>
      </w:r>
      <w:r>
        <w:t xml:space="preserve"> </w:t>
      </w:r>
      <w:r>
        <w:t xml:space="preserve">Sri</w:t>
      </w:r>
      <w:r>
        <w:t xml:space="preserve"> </w:t>
      </w:r>
      <w:r>
        <w:t xml:space="preserve">Lanka</w:t>
      </w:r>
      <w:r>
        <w:t xml:space="preserve"> </w:t>
      </w:r>
      <w:r>
        <w:t xml:space="preserve">Colombo</w:t>
      </w:r>
    </w:p>
    <w:bookmarkStart w:id="25" w:name="Xe24fdf2e6d333251acfc211cb98e32fb1e559db"/>
    <w:p>
      <w:pPr>
        <w:pStyle w:val="Heading1"/>
      </w:pPr>
      <w:r>
        <w:t xml:space="preserve">Cover Letter for Business Consultant Position in Sri Lanka Colombo</w:t>
      </w:r>
    </w:p>
    <w:p>
      <w:pPr>
        <w:pStyle w:val="FirstParagraph"/>
      </w:pPr>
      <w:r>
        <w:t xml:space="preserve">Dear [Hiring Manager's Name],</w:t>
      </w:r>
    </w:p>
    <w:p>
      <w:pPr>
        <w:pStyle w:val="BodyText"/>
      </w:pPr>
      <w:r>
        <w:t xml:space="preserve">I am writing to express my enthusiastic interest in the Business Consultant position at [Company Name] based in Sri Lanka Colombo. As a seasoned professional with over [X years] of experience in strategic business advisory, market analysis, and operational optimization, I am confident that my expertise aligns with the dynamic needs of your organization. Sri Lanka Colombo, as a hub of economic activity and innovation in South Asia, presents unique challenges and opportunities that resonate deeply with my career focus. I am eager to contribute my skills to drive growth, enhance efficiency, and foster sustainable solutions tailored to the local business ecosystem.</w:t>
      </w:r>
    </w:p>
    <w:bookmarkStart w:id="20" w:name="Xe3e2480852cb3d12081d0587b991c11b9bbaefa"/>
    <w:p>
      <w:pPr>
        <w:pStyle w:val="Heading2"/>
      </w:pPr>
      <w:r>
        <w:t xml:space="preserve">Why Business Consulting in Sri Lanka Colombo?</w:t>
      </w:r>
    </w:p>
    <w:p>
      <w:pPr>
        <w:pStyle w:val="FirstParagraph"/>
      </w:pPr>
      <w:r>
        <w:t xml:space="preserve">Sri Lanka Colombo has long been a focal point for commerce, trade, and cultural exchange. The city’s strategic location, coupled with its evolving economic landscape, demands forward-thinking business consultants who can navigate both local intricacies and global trends. My work as a Business Consultant has consistently emphasized understanding regional markets, adapting strategies to cultural contexts, and leveraging technology to address challenges. In Sri Lanka Colombo, where small-to-medium enterprises (SMEs) form the backbone of the economy and multinational corporations seek localized solutions, my ability to bridge these gaps is a valuable asset.</w:t>
      </w:r>
    </w:p>
    <w:p>
      <w:pPr>
        <w:pStyle w:val="BodyText"/>
      </w:pPr>
      <w:r>
        <w:t xml:space="preserve">Having worked with clients across diverse industries—from tourism and agriculture to finance and technology—I have developed a keen ability to identify opportunities for innovation. In Sri Lanka Colombo, where sectors like digital transformation, sustainable development, and supply chain resilience are gaining momentum, my experience in designing data-driven strategies has proven instrumental in achieving measurable results. For instance, I recently collaborated with a local agri-tech startup to streamline their logistics network by integrating AI-powered analytics, resulting in a 25% reduction in operational costs. This kind of impact is what I aim to bring to [Company Name].</w:t>
      </w:r>
    </w:p>
    <w:bookmarkEnd w:id="20"/>
    <w:bookmarkStart w:id="21" w:name="expertise-as-a-business-consultant"/>
    <w:p>
      <w:pPr>
        <w:pStyle w:val="Heading2"/>
      </w:pPr>
      <w:r>
        <w:t xml:space="preserve">Expertise as a Business Consultant</w:t>
      </w:r>
    </w:p>
    <w:p>
      <w:pPr>
        <w:pStyle w:val="FirstParagraph"/>
      </w:pPr>
      <w:r>
        <w:t xml:space="preserve">As a Business Consultant, my approach combines rigorous analysis with actionable insights. I specialize in areas such as strategic planning, process optimization, and stakeholder engagement. My methodology begins with a deep dive into client operations, identifying pain points through interviews, data analysis, and market research. This foundation allows me to craft tailored solutions that address both immediate challenges and long-term goals.</w:t>
      </w:r>
    </w:p>
    <w:p>
      <w:pPr>
        <w:pStyle w:val="BodyText"/>
      </w:pPr>
      <w:r>
        <w:t xml:space="preserve">In Sri Lanka Colombo’s competitive environment, where businesses must balance tradition with innovation, I have successfully guided organizations through digital transformation initiatives. For example, I helped a mid-sized retail firm adopt omnichannel strategies to expand its customer base across urban and rural areas. By integrating e-commerce platforms and leveraging social media analytics, the company increased its annual revenue by 30% within 12 months. These results underscore my commitment to delivering value through sustainable, scalable solutions.</w:t>
      </w:r>
    </w:p>
    <w:p>
      <w:pPr>
        <w:pStyle w:val="BodyText"/>
      </w:pPr>
      <w:r>
        <w:t xml:space="preserve">Moreover, my background in cross-cultural communication has been pivotal in navigating Sri Lanka Colombo’s diverse business landscape. The region’s blend of traditional practices and modern aspirations requires consultants who can foster collaboration between stakeholders with varying priorities. My ability to translate complex concepts into relatable strategies ensures that clients feel empowered to implement changes effectively.</w:t>
      </w:r>
    </w:p>
    <w:bookmarkEnd w:id="21"/>
    <w:bookmarkStart w:id="22" w:name="X94788190a6cb42cd2768303ee51328a411162f4"/>
    <w:p>
      <w:pPr>
        <w:pStyle w:val="Heading2"/>
      </w:pPr>
      <w:r>
        <w:t xml:space="preserve">Understanding the Sri Lanka Colombo Market</w:t>
      </w:r>
    </w:p>
    <w:p>
      <w:pPr>
        <w:pStyle w:val="FirstParagraph"/>
      </w:pPr>
      <w:r>
        <w:t xml:space="preserve">Sri Lanka Colombo’s economic growth is driven by its strategic position as a regional trade gateway and its growing emphasis on technology and green energy. However, businesses in this area also face challenges such as regulatory complexities, infrastructure limitations, and the need for skilled talent. As a Business Consultant with a focus on Sri Lanka Colombo, I have dedicated myself to understanding these nuances firsthand.</w:t>
      </w:r>
    </w:p>
    <w:p>
      <w:pPr>
        <w:pStyle w:val="BodyText"/>
      </w:pPr>
      <w:r>
        <w:t xml:space="preserve">For instance, I have worked closely with local government bodies and private sector entities to address issues related to urban planning and economic development. My insights into policy frameworks and market trends have enabled businesses to align their operations with national priorities, such as the "Vision 2030" roadmap for sustainable growth. Additionally, I have conducted workshops on digital literacy for SMEs in Colombo, equipping entrepreneurs with tools to compete in a rapidly evolving market.</w:t>
      </w:r>
    </w:p>
    <w:p>
      <w:pPr>
        <w:pStyle w:val="BodyText"/>
      </w:pPr>
      <w:r>
        <w:t xml:space="preserve">The recent surge in remote work and global connectivity has also opened new avenues for businesses in Sri Lanka Colombo. As a consultant, I have advised firms on leveraging these opportunities to expand their reach while maintaining cost efficiency. This includes optimizing cloud-based workflows and building partnerships with international stakeholders—a skill set that is particularly relevant for [Company Name]’s goals.</w:t>
      </w:r>
    </w:p>
    <w:bookmarkEnd w:id="22"/>
    <w:bookmarkStart w:id="23" w:name="why-i-am-the-right-fit-for-company-name"/>
    <w:p>
      <w:pPr>
        <w:pStyle w:val="Heading2"/>
      </w:pPr>
      <w:r>
        <w:t xml:space="preserve">Why I Am the Right Fit for [Company Name]</w:t>
      </w:r>
    </w:p>
    <w:p>
      <w:pPr>
        <w:pStyle w:val="FirstParagraph"/>
      </w:pPr>
      <w:r>
        <w:t xml:space="preserve">[Company Name]’s reputation as a leader in [specific industry or service] resonates with my professional values and aspirations. I am particularly impressed by your commitment to [mention a specific project, initiative, or value of the company]. As a Business Consultant, I thrive in environments where innovation is prioritized, and where collaboration drives progress. My track record of delivering results in Sri Lanka Colombo’s unique market makes me an ideal candidate to contribute to your mission.</w:t>
      </w:r>
    </w:p>
    <w:p>
      <w:pPr>
        <w:pStyle w:val="BodyText"/>
      </w:pPr>
      <w:r>
        <w:t xml:space="preserve">What sets me apart is my ability to combine analytical rigor with a client-centric approach. I believe that successful business consulting is not just about solving problems but about building partnerships that foster long-term growth. In Sri Lanka Colombo, where trust and relationships are integral to business success, I have consistently demonstrated this philosophy. My work with [specific example of a project or client in Colombo] highlights my dedication to creating value through transparency, accountability, and shared goals.</w:t>
      </w:r>
    </w:p>
    <w:p>
      <w:pPr>
        <w:pStyle w:val="BodyText"/>
      </w:pPr>
      <w:r>
        <w:t xml:space="preserve">I am particularly drawn to the opportunity to work in Sri Lanka Colombo because of its vibrant energy and potential for transformation. The city’s blend of historical heritage and modern ambition creates a fertile ground for innovation. I am eager to contribute my expertise to help [Company Name] navigate this dynamic environment and achieve its strategic objectives.</w:t>
      </w:r>
    </w:p>
    <w:bookmarkEnd w:id="23"/>
    <w:bookmarkStart w:id="24" w:name="conclusion"/>
    <w:p>
      <w:pPr>
        <w:pStyle w:val="Heading2"/>
      </w:pPr>
      <w:r>
        <w:t xml:space="preserve">Conclusion</w:t>
      </w:r>
    </w:p>
    <w:p>
      <w:pPr>
        <w:pStyle w:val="FirstParagraph"/>
      </w:pPr>
      <w:r>
        <w:t xml:space="preserve">In conclusion, I am excited about the possibility of joining [Company Name] as a Business Consultant in Sri Lanka Colombo. My experience, skills, and passion for driving growth align perfectly with your needs. I am confident that my contributions will add value to your team while supporting the broader goals of the organization. Thank you for considering my application.</w:t>
      </w:r>
    </w:p>
    <w:p>
      <w:pPr>
        <w:pStyle w:val="BodyText"/>
      </w:pPr>
      <w:r>
        <w:t xml:space="preserve">Please feel free to contact me at [Your Phone Number] or [Your Email Address] to discuss how I can contribute to [Company Name]’s success in Sri Lanka Colombo. I look forward to the opportunity to speak with you furthe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 - Sri Lanka Colombo</dc:title>
  <dc:creator/>
  <dc:language>en</dc:language>
  <cp:keywords/>
  <dcterms:created xsi:type="dcterms:W3CDTF">2025-12-12T02:51:48Z</dcterms:created>
  <dcterms:modified xsi:type="dcterms:W3CDTF">2025-12-12T02:51:48Z</dcterms:modified>
</cp:coreProperties>
</file>

<file path=docProps/custom.xml><?xml version="1.0" encoding="utf-8"?>
<Properties xmlns="http://schemas.openxmlformats.org/officeDocument/2006/custom-properties" xmlns:vt="http://schemas.openxmlformats.org/officeDocument/2006/docPropsVTypes"/>
</file>